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308" w:rsidRDefault="00F54308" w:rsidP="00F54308">
      <w:pPr>
        <w:spacing w:after="0" w:line="260" w:lineRule="exact"/>
        <w:jc w:val="center"/>
        <w:rPr>
          <w:rFonts w:ascii="Times New Roman" w:hAnsi="Times New Roman" w:cs="Times New Roman"/>
          <w:b/>
        </w:rPr>
      </w:pPr>
    </w:p>
    <w:p w:rsidR="005609EB" w:rsidRDefault="00F54308" w:rsidP="00F54308">
      <w:pPr>
        <w:spacing w:after="0" w:line="260" w:lineRule="exact"/>
        <w:jc w:val="center"/>
        <w:rPr>
          <w:rFonts w:ascii="Times New Roman" w:hAnsi="Times New Roman" w:cs="Times New Roman"/>
          <w:b/>
        </w:rPr>
      </w:pPr>
      <w:r w:rsidRPr="00F54308">
        <w:rPr>
          <w:rFonts w:ascii="Times New Roman" w:hAnsi="Times New Roman" w:cs="Times New Roman"/>
          <w:b/>
        </w:rPr>
        <w:t xml:space="preserve">FREQUENCY FINDER INSTALLATION STATUS IN </w:t>
      </w:r>
      <w:r w:rsidR="005609EB" w:rsidRPr="00F54308">
        <w:rPr>
          <w:rFonts w:ascii="Times New Roman" w:hAnsi="Times New Roman" w:cs="Times New Roman"/>
          <w:b/>
        </w:rPr>
        <w:t>APAC</w:t>
      </w:r>
    </w:p>
    <w:p w:rsidR="00F54308" w:rsidRPr="00F54308" w:rsidRDefault="00F54308" w:rsidP="00F54308">
      <w:pPr>
        <w:spacing w:after="0" w:line="260" w:lineRule="exact"/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13282" w:type="dxa"/>
        <w:tblLook w:val="04A0" w:firstRow="1" w:lastRow="0" w:firstColumn="1" w:lastColumn="0" w:noHBand="0" w:noVBand="1"/>
      </w:tblPr>
      <w:tblGrid>
        <w:gridCol w:w="591"/>
        <w:gridCol w:w="2104"/>
        <w:gridCol w:w="1146"/>
        <w:gridCol w:w="1824"/>
        <w:gridCol w:w="1463"/>
        <w:gridCol w:w="4440"/>
        <w:gridCol w:w="1714"/>
      </w:tblGrid>
      <w:tr w:rsidR="00D71947" w:rsidRPr="00BB0E2B" w:rsidTr="00F54308">
        <w:tc>
          <w:tcPr>
            <w:tcW w:w="591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2104" w:type="dxa"/>
            <w:shd w:val="clear" w:color="auto" w:fill="BFBFBF" w:themeFill="background1" w:themeFillShade="BF"/>
            <w:vAlign w:val="center"/>
          </w:tcPr>
          <w:p w:rsid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States/</w:t>
            </w:r>
          </w:p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Administrations</w:t>
            </w:r>
          </w:p>
        </w:tc>
        <w:tc>
          <w:tcPr>
            <w:tcW w:w="1146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FF Installed?</w:t>
            </w:r>
          </w:p>
          <w:p w:rsidR="00F54308" w:rsidRPr="00F54308" w:rsidRDefault="00F54308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24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FF version</w:t>
            </w:r>
          </w:p>
        </w:tc>
        <w:tc>
          <w:tcPr>
            <w:tcW w:w="1463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626A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Organization name</w:t>
            </w:r>
          </w:p>
        </w:tc>
        <w:tc>
          <w:tcPr>
            <w:tcW w:w="4440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Contact</w:t>
            </w:r>
          </w:p>
        </w:tc>
        <w:tc>
          <w:tcPr>
            <w:tcW w:w="1714" w:type="dxa"/>
            <w:shd w:val="clear" w:color="auto" w:fill="BFBFBF" w:themeFill="background1" w:themeFillShade="BF"/>
            <w:vAlign w:val="center"/>
          </w:tcPr>
          <w:p w:rsidR="00D71947" w:rsidRPr="00F54308" w:rsidRDefault="00D71947" w:rsidP="00BB0E2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54308">
              <w:rPr>
                <w:rFonts w:ascii="Times New Roman" w:hAnsi="Times New Roman" w:cs="Times New Roman"/>
                <w:b/>
              </w:rPr>
              <w:t>Remark</w:t>
            </w:r>
          </w:p>
        </w:tc>
      </w:tr>
      <w:tr w:rsidR="00D71947" w:rsidTr="00F54308">
        <w:tc>
          <w:tcPr>
            <w:tcW w:w="591" w:type="dxa"/>
          </w:tcPr>
          <w:p w:rsidR="00D71947" w:rsidRPr="00F54308" w:rsidRDefault="00D71947" w:rsidP="005609EB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0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146" w:type="dxa"/>
          </w:tcPr>
          <w:p w:rsidR="00D71947" w:rsidRPr="00F54308" w:rsidRDefault="00D71947" w:rsidP="00F54308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D71947" w:rsidRPr="00F54308" w:rsidRDefault="00D71947" w:rsidP="00FF16EB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FF2020.0</w:t>
            </w:r>
            <w:r w:rsidR="00FF16EB" w:rsidRPr="00F54308">
              <w:rPr>
                <w:rFonts w:ascii="Times New Roman" w:hAnsi="Times New Roman" w:cs="Times New Roman"/>
              </w:rPr>
              <w:t>6</w:t>
            </w:r>
            <w:r w:rsidRPr="00F54308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463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proofErr w:type="spellStart"/>
            <w:r w:rsidRPr="00F54308">
              <w:rPr>
                <w:rFonts w:ascii="Times New Roman" w:hAnsi="Times New Roman" w:cs="Times New Roman"/>
              </w:rPr>
              <w:t>AsA</w:t>
            </w:r>
            <w:proofErr w:type="spellEnd"/>
          </w:p>
        </w:tc>
        <w:tc>
          <w:tcPr>
            <w:tcW w:w="4440" w:type="dxa"/>
          </w:tcPr>
          <w:p w:rsidR="00D71947" w:rsidRDefault="00426CA6">
            <w:pPr>
              <w:rPr>
                <w:rFonts w:ascii="Times New Roman" w:hAnsi="Times New Roman" w:cs="Times New Roman"/>
              </w:rPr>
            </w:pPr>
            <w:hyperlink r:id="rId6" w:history="1">
              <w:r w:rsidR="00F54308" w:rsidRPr="007A29AE">
                <w:rPr>
                  <w:rStyle w:val="Hyperlink"/>
                  <w:rFonts w:ascii="Times New Roman" w:hAnsi="Times New Roman" w:cs="Times New Roman"/>
                </w:rPr>
                <w:t>Spencer.Robinson@AirservicesAustralia.com</w:t>
              </w:r>
            </w:hyperlink>
            <w:r w:rsidR="00F54308">
              <w:rPr>
                <w:rFonts w:ascii="Times New Roman" w:hAnsi="Times New Roman" w:cs="Times New Roman"/>
              </w:rPr>
              <w:t xml:space="preserve"> </w:t>
            </w:r>
          </w:p>
          <w:p w:rsidR="00F54308" w:rsidRPr="00F54308" w:rsidRDefault="00F543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</w:p>
        </w:tc>
      </w:tr>
      <w:tr w:rsidR="00D71947" w:rsidTr="00F54308">
        <w:tc>
          <w:tcPr>
            <w:tcW w:w="591" w:type="dxa"/>
          </w:tcPr>
          <w:p w:rsidR="00D71947" w:rsidRPr="00F54308" w:rsidRDefault="00D71947" w:rsidP="005609EB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0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146" w:type="dxa"/>
          </w:tcPr>
          <w:p w:rsidR="00D71947" w:rsidRPr="00F54308" w:rsidRDefault="00D71947" w:rsidP="00F54308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FF2020.04R</w:t>
            </w:r>
          </w:p>
        </w:tc>
        <w:tc>
          <w:tcPr>
            <w:tcW w:w="1463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CAAC</w:t>
            </w:r>
          </w:p>
        </w:tc>
        <w:tc>
          <w:tcPr>
            <w:tcW w:w="4440" w:type="dxa"/>
          </w:tcPr>
          <w:p w:rsidR="00D71947" w:rsidRDefault="00426CA6">
            <w:pPr>
              <w:rPr>
                <w:rFonts w:ascii="Times New Roman" w:hAnsi="Times New Roman" w:cs="Times New Roman"/>
              </w:rPr>
            </w:pPr>
            <w:hyperlink r:id="rId7" w:history="1">
              <w:r w:rsidR="00F54308" w:rsidRPr="007A29AE">
                <w:rPr>
                  <w:rStyle w:val="Hyperlink"/>
                  <w:rFonts w:ascii="Times New Roman" w:hAnsi="Times New Roman" w:cs="Times New Roman"/>
                </w:rPr>
                <w:t>zhangjia@caac.gov.cn</w:t>
              </w:r>
            </w:hyperlink>
            <w:r w:rsidR="00F54308">
              <w:rPr>
                <w:rFonts w:ascii="Times New Roman" w:hAnsi="Times New Roman" w:cs="Times New Roman"/>
              </w:rPr>
              <w:t xml:space="preserve"> </w:t>
            </w:r>
          </w:p>
          <w:p w:rsidR="00F54308" w:rsidRPr="00F54308" w:rsidRDefault="00F543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</w:p>
        </w:tc>
      </w:tr>
      <w:tr w:rsidR="00D71947" w:rsidTr="00F54308">
        <w:tc>
          <w:tcPr>
            <w:tcW w:w="591" w:type="dxa"/>
          </w:tcPr>
          <w:p w:rsidR="00D71947" w:rsidRPr="00F54308" w:rsidRDefault="00D71947" w:rsidP="005609EB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0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146" w:type="dxa"/>
          </w:tcPr>
          <w:p w:rsidR="00D71947" w:rsidRPr="00F54308" w:rsidRDefault="00D71947" w:rsidP="00F54308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FF2020.04R</w:t>
            </w:r>
          </w:p>
        </w:tc>
        <w:tc>
          <w:tcPr>
            <w:tcW w:w="1463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AAI</w:t>
            </w:r>
          </w:p>
        </w:tc>
        <w:tc>
          <w:tcPr>
            <w:tcW w:w="4440" w:type="dxa"/>
          </w:tcPr>
          <w:p w:rsidR="006E1D48" w:rsidRDefault="004B6A8F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 xml:space="preserve">Freq Mgmt, CHQ </w:t>
            </w:r>
          </w:p>
          <w:p w:rsidR="00D71947" w:rsidRDefault="00426CA6">
            <w:pPr>
              <w:rPr>
                <w:rFonts w:ascii="Times New Roman" w:hAnsi="Times New Roman" w:cs="Times New Roman"/>
              </w:rPr>
            </w:pPr>
            <w:hyperlink r:id="rId8" w:history="1">
              <w:r w:rsidR="00F54308" w:rsidRPr="007A29AE">
                <w:rPr>
                  <w:rStyle w:val="Hyperlink"/>
                  <w:rFonts w:ascii="Times New Roman" w:hAnsi="Times New Roman" w:cs="Times New Roman"/>
                </w:rPr>
                <w:t>afsmcnschq@AAI.AERO</w:t>
              </w:r>
            </w:hyperlink>
          </w:p>
          <w:p w:rsidR="00F54308" w:rsidRPr="00F54308" w:rsidRDefault="00F543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</w:p>
        </w:tc>
      </w:tr>
      <w:tr w:rsidR="00D71947" w:rsidTr="00F54308">
        <w:tc>
          <w:tcPr>
            <w:tcW w:w="591" w:type="dxa"/>
          </w:tcPr>
          <w:p w:rsidR="00D71947" w:rsidRPr="00F54308" w:rsidRDefault="00D71947" w:rsidP="005609EB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0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Indonesia</w:t>
            </w:r>
          </w:p>
        </w:tc>
        <w:tc>
          <w:tcPr>
            <w:tcW w:w="1146" w:type="dxa"/>
          </w:tcPr>
          <w:p w:rsidR="00D71947" w:rsidRPr="00F54308" w:rsidRDefault="00D71947" w:rsidP="00F54308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D71947" w:rsidRPr="00F54308" w:rsidRDefault="00426C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F2020.06</w:t>
            </w:r>
            <w:r w:rsidR="00D71947" w:rsidRPr="00F54308">
              <w:rPr>
                <w:rFonts w:ascii="Times New Roman" w:hAnsi="Times New Roman" w:cs="Times New Roman"/>
              </w:rPr>
              <w:t>R</w:t>
            </w:r>
            <w:bookmarkStart w:id="0" w:name="_GoBack"/>
            <w:bookmarkEnd w:id="0"/>
          </w:p>
        </w:tc>
        <w:tc>
          <w:tcPr>
            <w:tcW w:w="1463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DGCA-INS</w:t>
            </w:r>
          </w:p>
        </w:tc>
        <w:tc>
          <w:tcPr>
            <w:tcW w:w="4440" w:type="dxa"/>
          </w:tcPr>
          <w:p w:rsidR="00D71947" w:rsidRDefault="004B6A8F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 xml:space="preserve">Abdul Aziz </w:t>
            </w:r>
            <w:hyperlink r:id="rId9" w:history="1">
              <w:r w:rsidR="00F54308" w:rsidRPr="007A29AE">
                <w:rPr>
                  <w:rStyle w:val="Hyperlink"/>
                  <w:rFonts w:ascii="Times New Roman" w:hAnsi="Times New Roman" w:cs="Times New Roman"/>
                </w:rPr>
                <w:t>azizsabdul@gmail.com</w:t>
              </w:r>
            </w:hyperlink>
          </w:p>
          <w:p w:rsidR="00F54308" w:rsidRPr="00F54308" w:rsidRDefault="00F543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</w:p>
        </w:tc>
      </w:tr>
      <w:tr w:rsidR="00D71947" w:rsidTr="00F54308">
        <w:tc>
          <w:tcPr>
            <w:tcW w:w="591" w:type="dxa"/>
          </w:tcPr>
          <w:p w:rsidR="00D71947" w:rsidRPr="00F54308" w:rsidRDefault="00D71947" w:rsidP="005609EB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0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Malaysia</w:t>
            </w:r>
          </w:p>
        </w:tc>
        <w:tc>
          <w:tcPr>
            <w:tcW w:w="1146" w:type="dxa"/>
          </w:tcPr>
          <w:p w:rsidR="00D71947" w:rsidRPr="00F54308" w:rsidRDefault="00D71947" w:rsidP="00F54308">
            <w:pPr>
              <w:jc w:val="center"/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FF2020.04R</w:t>
            </w:r>
          </w:p>
        </w:tc>
        <w:tc>
          <w:tcPr>
            <w:tcW w:w="1463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>CAAM</w:t>
            </w:r>
          </w:p>
        </w:tc>
        <w:tc>
          <w:tcPr>
            <w:tcW w:w="4440" w:type="dxa"/>
          </w:tcPr>
          <w:p w:rsidR="00D71947" w:rsidRDefault="004B6A8F">
            <w:pPr>
              <w:rPr>
                <w:rFonts w:ascii="Times New Roman" w:hAnsi="Times New Roman" w:cs="Times New Roman"/>
              </w:rPr>
            </w:pPr>
            <w:r w:rsidRPr="00F54308">
              <w:rPr>
                <w:rFonts w:ascii="Times New Roman" w:hAnsi="Times New Roman" w:cs="Times New Roman"/>
              </w:rPr>
              <w:t xml:space="preserve">Syahroni Bin Chek Rus </w:t>
            </w:r>
            <w:hyperlink r:id="rId10" w:history="1">
              <w:r w:rsidR="00F54308" w:rsidRPr="007A29AE">
                <w:rPr>
                  <w:rStyle w:val="Hyperlink"/>
                  <w:rFonts w:ascii="Times New Roman" w:hAnsi="Times New Roman" w:cs="Times New Roman"/>
                </w:rPr>
                <w:t>syahroni@caam.gov.my</w:t>
              </w:r>
            </w:hyperlink>
          </w:p>
          <w:p w:rsidR="00F54308" w:rsidRPr="00F54308" w:rsidRDefault="00F543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D71947" w:rsidRPr="00F54308" w:rsidRDefault="00D71947">
            <w:pPr>
              <w:rPr>
                <w:rFonts w:ascii="Times New Roman" w:hAnsi="Times New Roman" w:cs="Times New Roman"/>
              </w:rPr>
            </w:pPr>
          </w:p>
        </w:tc>
      </w:tr>
      <w:tr w:rsidR="002714B2" w:rsidRPr="002714B2" w:rsidTr="00F54308">
        <w:tc>
          <w:tcPr>
            <w:tcW w:w="591" w:type="dxa"/>
          </w:tcPr>
          <w:p w:rsidR="002714B2" w:rsidRPr="002714B2" w:rsidRDefault="002714B2" w:rsidP="005609EB">
            <w:pPr>
              <w:jc w:val="center"/>
              <w:rPr>
                <w:rFonts w:ascii="Times New Roman" w:hAnsi="Times New Roman" w:cs="Times New Roman"/>
              </w:rPr>
            </w:pPr>
            <w:r w:rsidRPr="002714B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04" w:type="dxa"/>
          </w:tcPr>
          <w:p w:rsidR="002714B2" w:rsidRPr="002714B2" w:rsidRDefault="002714B2">
            <w:pPr>
              <w:rPr>
                <w:rFonts w:ascii="Times New Roman" w:hAnsi="Times New Roman" w:cs="Times New Roman"/>
              </w:rPr>
            </w:pPr>
            <w:r w:rsidRPr="002714B2">
              <w:rPr>
                <w:rFonts w:ascii="Times New Roman" w:hAnsi="Times New Roman" w:cs="Times New Roman"/>
              </w:rPr>
              <w:t>Thailand</w:t>
            </w:r>
          </w:p>
        </w:tc>
        <w:tc>
          <w:tcPr>
            <w:tcW w:w="1146" w:type="dxa"/>
          </w:tcPr>
          <w:p w:rsidR="002714B2" w:rsidRPr="002714B2" w:rsidRDefault="002714B2" w:rsidP="00F54308">
            <w:pPr>
              <w:jc w:val="center"/>
              <w:rPr>
                <w:rFonts w:ascii="Times New Roman" w:hAnsi="Times New Roman" w:cs="Times New Roman"/>
              </w:rPr>
            </w:pPr>
            <w:r w:rsidRPr="002714B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24" w:type="dxa"/>
          </w:tcPr>
          <w:p w:rsidR="002714B2" w:rsidRPr="002714B2" w:rsidRDefault="002714B2">
            <w:pPr>
              <w:rPr>
                <w:rFonts w:ascii="Times New Roman" w:hAnsi="Times New Roman" w:cs="Times New Roman"/>
              </w:rPr>
            </w:pPr>
            <w:r w:rsidRPr="002714B2">
              <w:rPr>
                <w:rFonts w:ascii="Times New Roman" w:hAnsi="Times New Roman" w:cs="Times New Roman"/>
                <w:color w:val="000000" w:themeColor="text1"/>
              </w:rPr>
              <w:t>FF2020.04R</w:t>
            </w:r>
          </w:p>
        </w:tc>
        <w:tc>
          <w:tcPr>
            <w:tcW w:w="1463" w:type="dxa"/>
          </w:tcPr>
          <w:p w:rsidR="002714B2" w:rsidRPr="002714B2" w:rsidRDefault="002714B2">
            <w:pPr>
              <w:rPr>
                <w:rFonts w:ascii="Times New Roman" w:hAnsi="Times New Roman" w:cs="Times New Roman"/>
              </w:rPr>
            </w:pPr>
            <w:r w:rsidRPr="002714B2">
              <w:rPr>
                <w:rFonts w:ascii="Times New Roman" w:hAnsi="Times New Roman" w:cs="Times New Roman"/>
              </w:rPr>
              <w:t>CAAT</w:t>
            </w:r>
          </w:p>
        </w:tc>
        <w:tc>
          <w:tcPr>
            <w:tcW w:w="4440" w:type="dxa"/>
          </w:tcPr>
          <w:p w:rsidR="002714B2" w:rsidRPr="002714B2" w:rsidRDefault="002714B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714B2">
              <w:rPr>
                <w:rFonts w:ascii="Times New Roman" w:hAnsi="Times New Roman" w:cs="Times New Roman"/>
                <w:color w:val="000000" w:themeColor="text1"/>
              </w:rPr>
              <w:t>Mr. Chavalit Ithiapa</w:t>
            </w:r>
          </w:p>
          <w:p w:rsidR="002714B2" w:rsidRDefault="00426CA6">
            <w:pPr>
              <w:rPr>
                <w:rStyle w:val="Hyperlink"/>
                <w:rFonts w:ascii="Times New Roman" w:hAnsi="Times New Roman" w:cs="Times New Roman"/>
              </w:rPr>
            </w:pPr>
            <w:hyperlink r:id="rId11" w:history="1">
              <w:r w:rsidR="002714B2" w:rsidRPr="002714B2">
                <w:rPr>
                  <w:rStyle w:val="Hyperlink"/>
                  <w:rFonts w:ascii="Times New Roman" w:hAnsi="Times New Roman" w:cs="Times New Roman"/>
                </w:rPr>
                <w:t>chavalit.i@caat.or.th</w:t>
              </w:r>
            </w:hyperlink>
          </w:p>
          <w:p w:rsidR="006E1D48" w:rsidRPr="002714B2" w:rsidRDefault="006E1D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:rsidR="002714B2" w:rsidRPr="002714B2" w:rsidRDefault="002714B2">
            <w:pPr>
              <w:rPr>
                <w:rFonts w:ascii="Times New Roman" w:hAnsi="Times New Roman" w:cs="Times New Roman"/>
              </w:rPr>
            </w:pPr>
          </w:p>
        </w:tc>
      </w:tr>
    </w:tbl>
    <w:p w:rsidR="00BB0E2B" w:rsidRDefault="00BB0E2B"/>
    <w:sectPr w:rsidR="00BB0E2B" w:rsidSect="00D7194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A52" w:rsidRDefault="001E1A52" w:rsidP="005609EB">
      <w:pPr>
        <w:spacing w:after="0" w:line="240" w:lineRule="auto"/>
      </w:pPr>
      <w:r>
        <w:separator/>
      </w:r>
    </w:p>
  </w:endnote>
  <w:endnote w:type="continuationSeparator" w:id="0">
    <w:p w:rsidR="001E1A52" w:rsidRDefault="001E1A52" w:rsidP="00560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375C" w:rsidRPr="0019375C" w:rsidRDefault="0019375C" w:rsidP="0019375C">
    <w:pPr>
      <w:pStyle w:val="Footer"/>
      <w:jc w:val="center"/>
      <w:rPr>
        <w:rFonts w:ascii="Times New Roman" w:hAnsi="Times New Roman" w:cs="Times New Roman"/>
      </w:rPr>
    </w:pPr>
    <w:r w:rsidRPr="0019375C">
      <w:rPr>
        <w:rFonts w:ascii="Times New Roman" w:hAnsi="Times New Roman" w:cs="Times New Roman"/>
      </w:rPr>
      <w:t xml:space="preserve">APX. </w:t>
    </w:r>
    <w:r w:rsidR="00B758E0">
      <w:rPr>
        <w:rFonts w:ascii="Times New Roman" w:hAnsi="Times New Roman" w:cs="Times New Roman"/>
      </w:rPr>
      <w:t>A</w:t>
    </w:r>
    <w:r w:rsidRPr="0019375C">
      <w:rPr>
        <w:rFonts w:ascii="Times New Roman" w:hAnsi="Times New Roman" w:cs="Times New Roman"/>
      </w:rPr>
      <w:t xml:space="preserve"> - </w:t>
    </w:r>
    <w:r w:rsidRPr="0019375C">
      <w:rPr>
        <w:rFonts w:ascii="Times New Roman" w:hAnsi="Times New Roman" w:cs="Times New Roman"/>
      </w:rPr>
      <w:fldChar w:fldCharType="begin"/>
    </w:r>
    <w:r w:rsidRPr="0019375C">
      <w:rPr>
        <w:rFonts w:ascii="Times New Roman" w:hAnsi="Times New Roman" w:cs="Times New Roman"/>
      </w:rPr>
      <w:instrText xml:space="preserve"> PAGE   \* MERGEFORMAT </w:instrText>
    </w:r>
    <w:r w:rsidRPr="0019375C">
      <w:rPr>
        <w:rFonts w:ascii="Times New Roman" w:hAnsi="Times New Roman" w:cs="Times New Roman"/>
      </w:rPr>
      <w:fldChar w:fldCharType="separate"/>
    </w:r>
    <w:r w:rsidR="00426CA6">
      <w:rPr>
        <w:rFonts w:ascii="Times New Roman" w:hAnsi="Times New Roman" w:cs="Times New Roman"/>
        <w:noProof/>
      </w:rPr>
      <w:t>1</w:t>
    </w:r>
    <w:r w:rsidRPr="0019375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A52" w:rsidRDefault="001E1A52" w:rsidP="005609EB">
      <w:pPr>
        <w:spacing w:after="0" w:line="240" w:lineRule="auto"/>
      </w:pPr>
      <w:r>
        <w:separator/>
      </w:r>
    </w:p>
  </w:footnote>
  <w:footnote w:type="continuationSeparator" w:id="0">
    <w:p w:rsidR="001E1A52" w:rsidRDefault="001E1A52" w:rsidP="00560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9EB" w:rsidRPr="00F54308" w:rsidRDefault="00B445FD" w:rsidP="005609EB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6</w:t>
    </w:r>
  </w:p>
  <w:p w:rsidR="00F54308" w:rsidRPr="00F54308" w:rsidRDefault="00B758E0" w:rsidP="00F54308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A</w:t>
    </w:r>
    <w:r w:rsidR="00DF7EC0">
      <w:rPr>
        <w:rFonts w:ascii="Times New Roman" w:hAnsi="Times New Roman" w:cs="Times New Roman"/>
      </w:rPr>
      <w:t xml:space="preserve"> to </w:t>
    </w:r>
    <w:r>
      <w:rPr>
        <w:rFonts w:ascii="Times New Roman" w:hAnsi="Times New Roman" w:cs="Times New Roman"/>
      </w:rPr>
      <w:t>th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7UwMDAzNzYxNLVQ0lEKTi0uzszPAykwqgUAGp9KACwAAAA="/>
  </w:docVars>
  <w:rsids>
    <w:rsidRoot w:val="00BB0E2B"/>
    <w:rsid w:val="0000310D"/>
    <w:rsid w:val="000608E5"/>
    <w:rsid w:val="0019375C"/>
    <w:rsid w:val="001E1A52"/>
    <w:rsid w:val="002714B2"/>
    <w:rsid w:val="00275422"/>
    <w:rsid w:val="00426CA6"/>
    <w:rsid w:val="004B6A8F"/>
    <w:rsid w:val="005609EB"/>
    <w:rsid w:val="00626A1E"/>
    <w:rsid w:val="006639C1"/>
    <w:rsid w:val="006948B3"/>
    <w:rsid w:val="006B47E2"/>
    <w:rsid w:val="006E1D48"/>
    <w:rsid w:val="00A5407E"/>
    <w:rsid w:val="00B445FD"/>
    <w:rsid w:val="00B758E0"/>
    <w:rsid w:val="00B93F06"/>
    <w:rsid w:val="00BB0E2B"/>
    <w:rsid w:val="00D71947"/>
    <w:rsid w:val="00DF7EC0"/>
    <w:rsid w:val="00F54308"/>
    <w:rsid w:val="00FC317F"/>
    <w:rsid w:val="00FF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6931B"/>
  <w15:chartTrackingRefBased/>
  <w15:docId w15:val="{8A109C85-3D68-44DD-8AE7-50BAA95C0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0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0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9EB"/>
  </w:style>
  <w:style w:type="paragraph" w:styleId="Footer">
    <w:name w:val="footer"/>
    <w:basedOn w:val="Normal"/>
    <w:link w:val="FooterChar"/>
    <w:uiPriority w:val="99"/>
    <w:unhideWhenUsed/>
    <w:rsid w:val="00560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9EB"/>
  </w:style>
  <w:style w:type="character" w:styleId="Hyperlink">
    <w:name w:val="Hyperlink"/>
    <w:basedOn w:val="DefaultParagraphFont"/>
    <w:uiPriority w:val="99"/>
    <w:unhideWhenUsed/>
    <w:rsid w:val="00F543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fsmcnschq@AAI.AERO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mailto:zhangjia@caac.gov.cn" TargetMode="External"/><Relationship Id="rId12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hyperlink" Target="mailto:Spencer.Robinson@AirservicesAustralia.com" TargetMode="External"/><Relationship Id="rId11" Type="http://schemas.openxmlformats.org/officeDocument/2006/relationships/hyperlink" Target="mailto:chavalit.i@caat.or.th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syahroni@caam.gov.my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zizsabdul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1B5B2E75BFEE44A511E7588BBB7490" ma:contentTypeVersion="5" ma:contentTypeDescription="Create a new document." ma:contentTypeScope="" ma:versionID="9b402c6548797a53b5765922c1c54b5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3-Working Papers</Category>
    <Type_x0020_Name xmlns="2b0c29a6-a2e0-472b-bfb4-397922b0132f">SRWG 8</Type_x0020_Name>
    <Presenter xmlns="2b0c29a6-a2e0-472b-bfb4-397922b0132f">Secretariat</Presenter>
    <Update_x0020_Date xmlns="2b0c29a6-a2e0-472b-bfb4-397922b0132f">6 March 2024</Update_x0020_Date>
    <Number xmlns="2b0c29a6-a2e0-472b-bfb4-397922b0132f">WP/10 </Number>
  </documentManagement>
</p:properties>
</file>

<file path=customXml/itemProps1.xml><?xml version="1.0" encoding="utf-8"?>
<ds:datastoreItem xmlns:ds="http://schemas.openxmlformats.org/officeDocument/2006/customXml" ds:itemID="{07E40F1F-5424-4EAA-A063-7DB8761E28EE}"/>
</file>

<file path=customXml/itemProps2.xml><?xml version="1.0" encoding="utf-8"?>
<ds:datastoreItem xmlns:ds="http://schemas.openxmlformats.org/officeDocument/2006/customXml" ds:itemID="{92348F73-7E8D-40D5-82FE-F8624D2926DA}"/>
</file>

<file path=customXml/itemProps3.xml><?xml version="1.0" encoding="utf-8"?>
<ds:datastoreItem xmlns:ds="http://schemas.openxmlformats.org/officeDocument/2006/customXml" ds:itemID="{0DF21667-F0E0-42D7-9756-B4DB3B511B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quency Finder Installation Status in APAC: to be revised</dc:title>
  <dc:subject/>
  <dc:creator>Luo, Yi</dc:creator>
  <cp:keywords/>
  <dc:description/>
  <cp:lastModifiedBy>How, Sze Lung</cp:lastModifiedBy>
  <cp:revision>19</cp:revision>
  <dcterms:created xsi:type="dcterms:W3CDTF">2021-02-17T06:06:00Z</dcterms:created>
  <dcterms:modified xsi:type="dcterms:W3CDTF">2022-03-03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B5B2E75BFEE44A511E7588BBB7490</vt:lpwstr>
  </property>
  <property fmtid="{D5CDD505-2E9C-101B-9397-08002B2CF9AE}" pid="3" name="MediaServiceImageTags">
    <vt:lpwstr/>
  </property>
</Properties>
</file>